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8FEC22" w14:textId="37C70F21" w:rsidR="00463322" w:rsidRDefault="009B6141" w:rsidP="008F0BCD">
      <w:r>
        <w:t xml:space="preserve">Assignment </w:t>
      </w:r>
      <w:r w:rsidR="00E248C1">
        <w:t>8</w:t>
      </w:r>
      <w:r w:rsidR="005765F2">
        <w:t xml:space="preserve"> consisted of implementing the </w:t>
      </w:r>
      <w:r w:rsidR="00E248C1">
        <w:t>Student</w:t>
      </w:r>
      <w:r w:rsidR="000F6B17">
        <w:t xml:space="preserve"> </w:t>
      </w:r>
      <w:r w:rsidR="005765F2">
        <w:t xml:space="preserve">project </w:t>
      </w:r>
      <w:r w:rsidR="000F6B17">
        <w:t xml:space="preserve">described </w:t>
      </w:r>
      <w:r w:rsidR="005765F2">
        <w:t xml:space="preserve">in </w:t>
      </w:r>
      <w:r w:rsidR="000F6B17">
        <w:t xml:space="preserve">the </w:t>
      </w:r>
      <w:r w:rsidR="005765F2">
        <w:t xml:space="preserve">“Razor Pages – Part </w:t>
      </w:r>
      <w:r w:rsidR="00E248C1">
        <w:t>5</w:t>
      </w:r>
      <w:r w:rsidR="005765F2">
        <w:t xml:space="preserve"> –</w:t>
      </w:r>
      <w:r w:rsidR="00E248C1">
        <w:t>Entity Framework Using Existing Database</w:t>
      </w:r>
      <w:r w:rsidR="005765F2">
        <w:t xml:space="preserve">” handout. </w:t>
      </w:r>
      <w:r w:rsidR="00BD4EF3">
        <w:t xml:space="preserve">The implementation is similar to Assignment </w:t>
      </w:r>
      <w:r w:rsidR="00E248C1">
        <w:t>7</w:t>
      </w:r>
      <w:r w:rsidR="00BD4EF3">
        <w:t xml:space="preserve"> but uses the Entity Framework to</w:t>
      </w:r>
      <w:r w:rsidR="00E248C1">
        <w:t xml:space="preserve"> construct the models and</w:t>
      </w:r>
      <w:r w:rsidR="00BD4EF3">
        <w:t xml:space="preserve"> interact with the databases.</w:t>
      </w:r>
      <w:r w:rsidR="00E248C1">
        <w:t xml:space="preserve"> In addition to the example code, a new page, Register, was added which allows the user to register a student for the course selected on the Enrollm page if:</w:t>
      </w:r>
    </w:p>
    <w:p w14:paraId="6A9C3ED3" w14:textId="210BFB3F" w:rsidR="00E248C1" w:rsidRDefault="00E248C1" w:rsidP="00E248C1">
      <w:pPr>
        <w:pStyle w:val="ListParagraph"/>
        <w:numPr>
          <w:ilvl w:val="0"/>
          <w:numId w:val="36"/>
        </w:numPr>
      </w:pPr>
      <w:r>
        <w:t>There is room in the course</w:t>
      </w:r>
    </w:p>
    <w:p w14:paraId="63B26A97" w14:textId="0365373D" w:rsidR="00E248C1" w:rsidRDefault="00E248C1" w:rsidP="00E248C1">
      <w:pPr>
        <w:pStyle w:val="ListParagraph"/>
        <w:numPr>
          <w:ilvl w:val="0"/>
          <w:numId w:val="36"/>
        </w:numPr>
      </w:pPr>
      <w:r>
        <w:t>The student is not already enrolled in the course</w:t>
      </w:r>
    </w:p>
    <w:p w14:paraId="5D04C825" w14:textId="24C727FE" w:rsidR="00E248C1" w:rsidRPr="008F0BCD" w:rsidRDefault="00E248C1" w:rsidP="00E248C1">
      <w:pPr>
        <w:pStyle w:val="ListParagraph"/>
        <w:numPr>
          <w:ilvl w:val="0"/>
          <w:numId w:val="36"/>
        </w:numPr>
      </w:pPr>
      <w:r>
        <w:t>The student has taken all prerequisite course and achieved a minimum grade of C (2.0)</w:t>
      </w:r>
    </w:p>
    <w:sectPr w:rsidR="00E248C1" w:rsidRPr="008F0BCD" w:rsidSect="00472810">
      <w:headerReference w:type="even" r:id="rId8"/>
      <w:headerReference w:type="default" r:id="rId9"/>
      <w:footerReference w:type="even" r:id="rId10"/>
      <w:footerReference w:type="default" r:id="rId11"/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32A986" w14:textId="77777777" w:rsidR="00AB0EDC" w:rsidRDefault="00AB0EDC" w:rsidP="001B33A2">
      <w:pPr>
        <w:spacing w:after="0" w:line="240" w:lineRule="auto"/>
      </w:pPr>
      <w:r>
        <w:separator/>
      </w:r>
    </w:p>
  </w:endnote>
  <w:endnote w:type="continuationSeparator" w:id="0">
    <w:p w14:paraId="6307782C" w14:textId="77777777" w:rsidR="00AB0EDC" w:rsidRDefault="00AB0EDC" w:rsidP="001B33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52400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00BB93" w14:textId="1BF215E6" w:rsidR="002571D7" w:rsidRDefault="002571D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B75BD5" w14:textId="77777777" w:rsidR="002571D7" w:rsidRDefault="002571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722065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A991CF" w14:textId="69ADA253" w:rsidR="002571D7" w:rsidRDefault="002571D7" w:rsidP="002571D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5EDAF8" w14:textId="77777777" w:rsidR="001B33A2" w:rsidRDefault="001B33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5A30A0" w14:textId="77777777" w:rsidR="00AB0EDC" w:rsidRDefault="00AB0EDC" w:rsidP="001B33A2">
      <w:pPr>
        <w:spacing w:after="0" w:line="240" w:lineRule="auto"/>
      </w:pPr>
      <w:r>
        <w:separator/>
      </w:r>
    </w:p>
  </w:footnote>
  <w:footnote w:type="continuationSeparator" w:id="0">
    <w:p w14:paraId="5CCD423E" w14:textId="77777777" w:rsidR="00AB0EDC" w:rsidRDefault="00AB0EDC" w:rsidP="001B33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6E4C08" w14:textId="1A22173D" w:rsidR="00B96480" w:rsidRPr="00B96480" w:rsidRDefault="002F5295" w:rsidP="00B96480">
    <w:pPr>
      <w:pStyle w:val="Header"/>
    </w:pPr>
    <w:r>
      <w:rPr>
        <w:rFonts w:ascii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61312" behindDoc="0" locked="0" layoutInCell="1" allowOverlap="1" wp14:anchorId="2B7C5BA3" wp14:editId="58214D7F">
          <wp:simplePos x="0" y="0"/>
          <wp:positionH relativeFrom="margin">
            <wp:align>left</wp:align>
          </wp:positionH>
          <wp:positionV relativeFrom="margin">
            <wp:posOffset>-914227</wp:posOffset>
          </wp:positionV>
          <wp:extent cx="922655" cy="878099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iversity_of_Bridgeport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2655" cy="8780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96480">
      <w:ptab w:relativeTo="margin" w:alignment="center" w:leader="none"/>
    </w:r>
    <w:r w:rsidR="00B96480" w:rsidRPr="00A66043">
      <w:rPr>
        <w:rFonts w:ascii="Times New Roman" w:hAnsi="Times New Roman" w:cs="Times New Roman"/>
        <w:b/>
        <w:bCs/>
        <w:sz w:val="28"/>
        <w:szCs w:val="28"/>
      </w:rPr>
      <w:t>CPEG</w:t>
    </w:r>
    <w:r w:rsidR="00B96480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B96480" w:rsidRPr="00A66043">
      <w:rPr>
        <w:rFonts w:ascii="Times New Roman" w:hAnsi="Times New Roman" w:cs="Times New Roman"/>
        <w:b/>
        <w:bCs/>
        <w:sz w:val="28"/>
        <w:szCs w:val="28"/>
      </w:rPr>
      <w:t>572</w:t>
    </w:r>
    <w:r w:rsidR="00B96480" w:rsidRPr="003670BE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B96480" w:rsidRPr="00A66043">
      <w:rPr>
        <w:rFonts w:ascii="Times New Roman" w:hAnsi="Times New Roman" w:cs="Times New Roman"/>
        <w:b/>
        <w:bCs/>
        <w:sz w:val="28"/>
        <w:szCs w:val="28"/>
      </w:rPr>
      <w:t>Data and Computer Comm</w:t>
    </w:r>
    <w:r w:rsidR="00B96480">
      <w:rPr>
        <w:rFonts w:ascii="Times New Roman" w:hAnsi="Times New Roman" w:cs="Times New Roman"/>
        <w:b/>
        <w:bCs/>
        <w:sz w:val="28"/>
        <w:szCs w:val="28"/>
      </w:rPr>
      <w:t>unications</w:t>
    </w:r>
    <w:r w:rsidR="00B96480">
      <w:rPr>
        <w:rFonts w:ascii="Times New Roman" w:hAnsi="Times New Roman" w:cs="Times New Roman"/>
        <w:b/>
        <w:bCs/>
        <w:sz w:val="28"/>
        <w:szCs w:val="28"/>
      </w:rPr>
      <w:ptab w:relativeTo="margin" w:alignment="right" w:leader="none"/>
    </w:r>
    <w:r w:rsidR="00B96480">
      <w:t>1066164</w:t>
    </w:r>
  </w:p>
  <w:p w14:paraId="195F58BA" w14:textId="4C23FFC4" w:rsidR="00472810" w:rsidRDefault="00B96480" w:rsidP="00B96480">
    <w:pPr>
      <w:pStyle w:val="Header"/>
    </w:pPr>
    <w:r>
      <w:ptab w:relativeTo="margin" w:alignment="center" w:leader="none"/>
    </w:r>
    <w:r w:rsidRPr="003670BE">
      <w:rPr>
        <w:rFonts w:ascii="Times New Roman" w:hAnsi="Times New Roman" w:cs="Times New Roman"/>
        <w:b/>
        <w:bCs/>
        <w:sz w:val="28"/>
        <w:szCs w:val="28"/>
        <w:u w:val="single"/>
      </w:rPr>
      <w:t>ASSIGNMENT</w:t>
    </w:r>
    <w:r>
      <w:rPr>
        <w:rFonts w:ascii="Times New Roman" w:hAnsi="Times New Roman" w:cs="Times New Roman"/>
        <w:b/>
        <w:bCs/>
        <w:sz w:val="28"/>
        <w:szCs w:val="28"/>
        <w:u w:val="single"/>
      </w:rPr>
      <w:t xml:space="preserve"> </w:t>
    </w:r>
    <w:r w:rsidRPr="003670BE">
      <w:rPr>
        <w:rFonts w:ascii="Times New Roman" w:hAnsi="Times New Roman" w:cs="Times New Roman"/>
        <w:b/>
        <w:bCs/>
        <w:sz w:val="28"/>
        <w:szCs w:val="28"/>
        <w:u w:val="single"/>
      </w:rPr>
      <w:t>#</w:t>
    </w:r>
    <w:r w:rsidR="003F49F0">
      <w:rPr>
        <w:rFonts w:ascii="Times New Roman" w:hAnsi="Times New Roman" w:cs="Times New Roman"/>
        <w:b/>
        <w:bCs/>
        <w:sz w:val="28"/>
        <w:szCs w:val="28"/>
        <w:u w:val="single"/>
      </w:rPr>
      <w:t>4</w:t>
    </w:r>
    <w:r w:rsidRPr="00B96480">
      <w:rPr>
        <w:rFonts w:ascii="Times New Roman" w:hAnsi="Times New Roman" w:cs="Times New Roman"/>
        <w:b/>
        <w:bCs/>
        <w:sz w:val="28"/>
        <w:szCs w:val="28"/>
      </w:rPr>
      <w:ptab w:relativeTo="margin" w:alignment="right" w:leader="none"/>
    </w:r>
    <w:r w:rsidRPr="00B96480">
      <w:t xml:space="preserve"> </w:t>
    </w:r>
    <w:r>
      <w:t>Edward Eisenberger</w:t>
    </w:r>
  </w:p>
  <w:p w14:paraId="1CBBFB5F" w14:textId="0D1394D3" w:rsidR="002F5295" w:rsidRDefault="002F5295" w:rsidP="00B96480">
    <w:pPr>
      <w:pStyle w:val="Header"/>
    </w:pPr>
  </w:p>
  <w:p w14:paraId="434115D4" w14:textId="77777777" w:rsidR="002F5295" w:rsidRDefault="002F5295" w:rsidP="00B96480">
    <w:pPr>
      <w:pStyle w:val="Header"/>
    </w:pPr>
  </w:p>
  <w:p w14:paraId="12A9E713" w14:textId="77777777" w:rsidR="002F5295" w:rsidRPr="00B96480" w:rsidRDefault="002F5295" w:rsidP="00B964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EB55A7" w14:textId="4D6D3B3F" w:rsidR="00A67B37" w:rsidRPr="00B96480" w:rsidRDefault="002F5295">
    <w:pPr>
      <w:pStyle w:val="Header"/>
    </w:pPr>
    <w:r>
      <w:rPr>
        <w:rFonts w:ascii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2F3F9367" wp14:editId="337A692D">
          <wp:simplePos x="0" y="0"/>
          <wp:positionH relativeFrom="margin">
            <wp:align>right</wp:align>
          </wp:positionH>
          <wp:positionV relativeFrom="margin">
            <wp:posOffset>-912207</wp:posOffset>
          </wp:positionV>
          <wp:extent cx="922655" cy="878099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iversity_of_Bridgeport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2655" cy="8780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96480">
      <w:t>1066164</w:t>
    </w:r>
    <w:r w:rsidR="00B96480">
      <w:ptab w:relativeTo="margin" w:alignment="center" w:leader="none"/>
    </w:r>
    <w:r w:rsidR="00A40D79" w:rsidRPr="00A66043">
      <w:rPr>
        <w:rFonts w:ascii="Times New Roman" w:hAnsi="Times New Roman" w:cs="Times New Roman"/>
        <w:b/>
        <w:bCs/>
        <w:sz w:val="28"/>
        <w:szCs w:val="28"/>
      </w:rPr>
      <w:t>C</w:t>
    </w:r>
    <w:r w:rsidR="00A8799F">
      <w:rPr>
        <w:rFonts w:ascii="Times New Roman" w:hAnsi="Times New Roman" w:cs="Times New Roman"/>
        <w:b/>
        <w:bCs/>
        <w:sz w:val="28"/>
        <w:szCs w:val="28"/>
      </w:rPr>
      <w:t>PSC-5</w:t>
    </w:r>
    <w:r w:rsidR="008F0BCD">
      <w:rPr>
        <w:rFonts w:ascii="Times New Roman" w:hAnsi="Times New Roman" w:cs="Times New Roman"/>
        <w:b/>
        <w:bCs/>
        <w:sz w:val="28"/>
        <w:szCs w:val="28"/>
      </w:rPr>
      <w:t>55</w:t>
    </w:r>
    <w:r w:rsidR="00A40D79" w:rsidRPr="003670BE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5F2B29">
      <w:rPr>
        <w:rFonts w:ascii="Times New Roman" w:hAnsi="Times New Roman" w:cs="Times New Roman"/>
        <w:b/>
        <w:bCs/>
        <w:sz w:val="28"/>
        <w:szCs w:val="28"/>
      </w:rPr>
      <w:t>Web Application Development</w:t>
    </w:r>
  </w:p>
  <w:p w14:paraId="1BC3F80C" w14:textId="39C41B18" w:rsidR="00A67B37" w:rsidRPr="00B96480" w:rsidRDefault="00B96480" w:rsidP="00B96480">
    <w:pPr>
      <w:pStyle w:val="Header"/>
    </w:pPr>
    <w:r>
      <w:t>Edward Eisenberger</w:t>
    </w:r>
    <w:r>
      <w:ptab w:relativeTo="margin" w:alignment="center" w:leader="none"/>
    </w:r>
    <w:r w:rsidR="00E22D77">
      <w:rPr>
        <w:rFonts w:ascii="Times New Roman" w:hAnsi="Times New Roman" w:cs="Times New Roman"/>
        <w:b/>
        <w:bCs/>
        <w:sz w:val="28"/>
        <w:szCs w:val="28"/>
      </w:rPr>
      <w:t>Assignment 0</w:t>
    </w:r>
    <w:r w:rsidR="00E248C1">
      <w:rPr>
        <w:rFonts w:ascii="Times New Roman" w:hAnsi="Times New Roman" w:cs="Times New Roman"/>
        <w:b/>
        <w:bCs/>
        <w:sz w:val="28"/>
        <w:szCs w:val="28"/>
      </w:rPr>
      <w:t>8</w:t>
    </w:r>
  </w:p>
  <w:p w14:paraId="5AFCDB88" w14:textId="294E4723" w:rsidR="00F83CC5" w:rsidRDefault="00F83CC5">
    <w:pPr>
      <w:pStyle w:val="Header"/>
    </w:pPr>
  </w:p>
  <w:p w14:paraId="3B0BDD09" w14:textId="512B7B82" w:rsidR="002F5295" w:rsidRDefault="002F5295">
    <w:pPr>
      <w:pStyle w:val="Header"/>
    </w:pPr>
  </w:p>
  <w:p w14:paraId="0C2E10E2" w14:textId="77777777" w:rsidR="002F5295" w:rsidRDefault="002F52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779A1"/>
    <w:multiLevelType w:val="hybridMultilevel"/>
    <w:tmpl w:val="086689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A74BE"/>
    <w:multiLevelType w:val="hybridMultilevel"/>
    <w:tmpl w:val="E85837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D4FD1"/>
    <w:multiLevelType w:val="hybridMultilevel"/>
    <w:tmpl w:val="47E6C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AB0103"/>
    <w:multiLevelType w:val="hybridMultilevel"/>
    <w:tmpl w:val="83E6AAA0"/>
    <w:lvl w:ilvl="0" w:tplc="4D1EFCA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73071CD"/>
    <w:multiLevelType w:val="hybridMultilevel"/>
    <w:tmpl w:val="22C2DA36"/>
    <w:lvl w:ilvl="0" w:tplc="AE7C52D4">
      <w:start w:val="15"/>
      <w:numFmt w:val="decimal"/>
      <w:lvlText w:val="%1."/>
      <w:lvlJc w:val="left"/>
      <w:pPr>
        <w:ind w:left="109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FD4A71"/>
    <w:multiLevelType w:val="hybridMultilevel"/>
    <w:tmpl w:val="40B49C24"/>
    <w:lvl w:ilvl="0" w:tplc="0A00056C">
      <w:start w:val="1"/>
      <w:numFmt w:val="decimal"/>
      <w:lvlText w:val="%1."/>
      <w:lvlJc w:val="left"/>
      <w:pPr>
        <w:ind w:left="81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261A62"/>
    <w:multiLevelType w:val="hybridMultilevel"/>
    <w:tmpl w:val="956E3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326F24"/>
    <w:multiLevelType w:val="hybridMultilevel"/>
    <w:tmpl w:val="C5FCCCF8"/>
    <w:lvl w:ilvl="0" w:tplc="33CC8550">
      <w:start w:val="1"/>
      <w:numFmt w:val="decimal"/>
      <w:lvlText w:val="%1."/>
      <w:lvlJc w:val="left"/>
      <w:pPr>
        <w:ind w:left="90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24131396"/>
    <w:multiLevelType w:val="hybridMultilevel"/>
    <w:tmpl w:val="EC0AF87E"/>
    <w:lvl w:ilvl="0" w:tplc="04090017">
      <w:start w:val="1"/>
      <w:numFmt w:val="lowerLetter"/>
      <w:lvlText w:val="%1)"/>
      <w:lvlJc w:val="left"/>
      <w:pPr>
        <w:ind w:left="1065" w:hanging="360"/>
      </w:p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9" w15:restartNumberingAfterBreak="0">
    <w:nsid w:val="26D2774D"/>
    <w:multiLevelType w:val="hybridMultilevel"/>
    <w:tmpl w:val="309649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3F43F0"/>
    <w:multiLevelType w:val="hybridMultilevel"/>
    <w:tmpl w:val="946A2E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9E4B11"/>
    <w:multiLevelType w:val="hybridMultilevel"/>
    <w:tmpl w:val="E8CED4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245304"/>
    <w:multiLevelType w:val="hybridMultilevel"/>
    <w:tmpl w:val="C86691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AE0748"/>
    <w:multiLevelType w:val="hybridMultilevel"/>
    <w:tmpl w:val="8160D466"/>
    <w:lvl w:ilvl="0" w:tplc="AC9A22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DB49DF"/>
    <w:multiLevelType w:val="hybridMultilevel"/>
    <w:tmpl w:val="D89C5014"/>
    <w:lvl w:ilvl="0" w:tplc="A1C2201A">
      <w:start w:val="1"/>
      <w:numFmt w:val="lowerLetter"/>
      <w:lvlText w:val="(%1)"/>
      <w:lvlJc w:val="left"/>
      <w:pPr>
        <w:ind w:left="108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43B78EF"/>
    <w:multiLevelType w:val="hybridMultilevel"/>
    <w:tmpl w:val="6136DAFC"/>
    <w:lvl w:ilvl="0" w:tplc="335CD1C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8B53E1C"/>
    <w:multiLevelType w:val="hybridMultilevel"/>
    <w:tmpl w:val="B298ED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CB32BD"/>
    <w:multiLevelType w:val="hybridMultilevel"/>
    <w:tmpl w:val="B3463252"/>
    <w:lvl w:ilvl="0" w:tplc="F5BA6CC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0E729AC"/>
    <w:multiLevelType w:val="hybridMultilevel"/>
    <w:tmpl w:val="EB5E20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D82A8B"/>
    <w:multiLevelType w:val="hybridMultilevel"/>
    <w:tmpl w:val="8E46BC1C"/>
    <w:lvl w:ilvl="0" w:tplc="04090017">
      <w:start w:val="1"/>
      <w:numFmt w:val="lowerLetter"/>
      <w:lvlText w:val="%1)"/>
      <w:lvlJc w:val="lef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0" w15:restartNumberingAfterBreak="0">
    <w:nsid w:val="4E706694"/>
    <w:multiLevelType w:val="hybridMultilevel"/>
    <w:tmpl w:val="2BC0EA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9077F2"/>
    <w:multiLevelType w:val="hybridMultilevel"/>
    <w:tmpl w:val="20E8B7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1B3CBF"/>
    <w:multiLevelType w:val="hybridMultilevel"/>
    <w:tmpl w:val="46AA529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6A428D1"/>
    <w:multiLevelType w:val="hybridMultilevel"/>
    <w:tmpl w:val="4282C2E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73D7ABE"/>
    <w:multiLevelType w:val="hybridMultilevel"/>
    <w:tmpl w:val="2E549136"/>
    <w:lvl w:ilvl="0" w:tplc="0A00056C">
      <w:start w:val="1"/>
      <w:numFmt w:val="decimal"/>
      <w:lvlText w:val="%1."/>
      <w:lvlJc w:val="left"/>
      <w:pPr>
        <w:ind w:left="810" w:hanging="360"/>
      </w:pPr>
      <w:rPr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452F48"/>
    <w:multiLevelType w:val="hybridMultilevel"/>
    <w:tmpl w:val="74E84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7413F2"/>
    <w:multiLevelType w:val="hybridMultilevel"/>
    <w:tmpl w:val="8E46BC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960998"/>
    <w:multiLevelType w:val="hybridMultilevel"/>
    <w:tmpl w:val="346436EE"/>
    <w:lvl w:ilvl="0" w:tplc="CAAE067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AB0303C"/>
    <w:multiLevelType w:val="hybridMultilevel"/>
    <w:tmpl w:val="4282C2E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CC05AC3"/>
    <w:multiLevelType w:val="hybridMultilevel"/>
    <w:tmpl w:val="72B85D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511FDD"/>
    <w:multiLevelType w:val="hybridMultilevel"/>
    <w:tmpl w:val="1D6037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E66DAF"/>
    <w:multiLevelType w:val="hybridMultilevel"/>
    <w:tmpl w:val="53D0AE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9E0A0F"/>
    <w:multiLevelType w:val="hybridMultilevel"/>
    <w:tmpl w:val="A40AB9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3763FC"/>
    <w:multiLevelType w:val="hybridMultilevel"/>
    <w:tmpl w:val="DD4419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C55B7D"/>
    <w:multiLevelType w:val="hybridMultilevel"/>
    <w:tmpl w:val="DA8E0470"/>
    <w:lvl w:ilvl="0" w:tplc="1980C31E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5" w15:restartNumberingAfterBreak="0">
    <w:nsid w:val="7DDA6BE2"/>
    <w:multiLevelType w:val="hybridMultilevel"/>
    <w:tmpl w:val="E4BA7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35"/>
  </w:num>
  <w:num w:numId="4">
    <w:abstractNumId w:val="17"/>
  </w:num>
  <w:num w:numId="5">
    <w:abstractNumId w:val="14"/>
  </w:num>
  <w:num w:numId="6">
    <w:abstractNumId w:val="15"/>
  </w:num>
  <w:num w:numId="7">
    <w:abstractNumId w:val="34"/>
  </w:num>
  <w:num w:numId="8">
    <w:abstractNumId w:val="27"/>
  </w:num>
  <w:num w:numId="9">
    <w:abstractNumId w:val="3"/>
  </w:num>
  <w:num w:numId="10">
    <w:abstractNumId w:val="4"/>
  </w:num>
  <w:num w:numId="11">
    <w:abstractNumId w:val="6"/>
  </w:num>
  <w:num w:numId="12">
    <w:abstractNumId w:val="31"/>
  </w:num>
  <w:num w:numId="13">
    <w:abstractNumId w:val="19"/>
  </w:num>
  <w:num w:numId="14">
    <w:abstractNumId w:val="26"/>
  </w:num>
  <w:num w:numId="15">
    <w:abstractNumId w:val="13"/>
  </w:num>
  <w:num w:numId="16">
    <w:abstractNumId w:val="28"/>
  </w:num>
  <w:num w:numId="17">
    <w:abstractNumId w:val="23"/>
  </w:num>
  <w:num w:numId="18">
    <w:abstractNumId w:val="30"/>
  </w:num>
  <w:num w:numId="19">
    <w:abstractNumId w:val="1"/>
  </w:num>
  <w:num w:numId="20">
    <w:abstractNumId w:val="8"/>
  </w:num>
  <w:num w:numId="21">
    <w:abstractNumId w:val="20"/>
  </w:num>
  <w:num w:numId="22">
    <w:abstractNumId w:val="9"/>
  </w:num>
  <w:num w:numId="23">
    <w:abstractNumId w:val="11"/>
  </w:num>
  <w:num w:numId="24">
    <w:abstractNumId w:val="22"/>
  </w:num>
  <w:num w:numId="25">
    <w:abstractNumId w:val="33"/>
  </w:num>
  <w:num w:numId="26">
    <w:abstractNumId w:val="18"/>
  </w:num>
  <w:num w:numId="27">
    <w:abstractNumId w:val="29"/>
  </w:num>
  <w:num w:numId="28">
    <w:abstractNumId w:val="32"/>
  </w:num>
  <w:num w:numId="29">
    <w:abstractNumId w:val="5"/>
  </w:num>
  <w:num w:numId="30">
    <w:abstractNumId w:val="24"/>
  </w:num>
  <w:num w:numId="31">
    <w:abstractNumId w:val="25"/>
  </w:num>
  <w:num w:numId="32">
    <w:abstractNumId w:val="16"/>
  </w:num>
  <w:num w:numId="33">
    <w:abstractNumId w:val="7"/>
  </w:num>
  <w:num w:numId="34">
    <w:abstractNumId w:val="0"/>
  </w:num>
  <w:num w:numId="35">
    <w:abstractNumId w:val="21"/>
  </w:num>
  <w:num w:numId="3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0MDa0sDAxMjcxNjdW0lEKTi0uzszPAykwrAUA4rdaZSwAAAA="/>
  </w:docVars>
  <w:rsids>
    <w:rsidRoot w:val="00DB7524"/>
    <w:rsid w:val="00006589"/>
    <w:rsid w:val="0000701C"/>
    <w:rsid w:val="00010FCD"/>
    <w:rsid w:val="0002626D"/>
    <w:rsid w:val="000400A4"/>
    <w:rsid w:val="00041658"/>
    <w:rsid w:val="00042027"/>
    <w:rsid w:val="000420DD"/>
    <w:rsid w:val="00045388"/>
    <w:rsid w:val="000514A7"/>
    <w:rsid w:val="00057DDB"/>
    <w:rsid w:val="00057F01"/>
    <w:rsid w:val="000604F9"/>
    <w:rsid w:val="00060C36"/>
    <w:rsid w:val="00065493"/>
    <w:rsid w:val="0007231A"/>
    <w:rsid w:val="000724CE"/>
    <w:rsid w:val="00074724"/>
    <w:rsid w:val="00080605"/>
    <w:rsid w:val="00084E76"/>
    <w:rsid w:val="00091E32"/>
    <w:rsid w:val="00093DBA"/>
    <w:rsid w:val="0009612D"/>
    <w:rsid w:val="0009754F"/>
    <w:rsid w:val="00097C62"/>
    <w:rsid w:val="000A1A68"/>
    <w:rsid w:val="000A56F9"/>
    <w:rsid w:val="000B4DFD"/>
    <w:rsid w:val="000B6F9B"/>
    <w:rsid w:val="000C2999"/>
    <w:rsid w:val="000C3CD9"/>
    <w:rsid w:val="000C49B6"/>
    <w:rsid w:val="000C5C71"/>
    <w:rsid w:val="000C7B50"/>
    <w:rsid w:val="000D3916"/>
    <w:rsid w:val="000D676A"/>
    <w:rsid w:val="000E165D"/>
    <w:rsid w:val="000E33C4"/>
    <w:rsid w:val="000F02FF"/>
    <w:rsid w:val="000F6B17"/>
    <w:rsid w:val="00106F89"/>
    <w:rsid w:val="001131B2"/>
    <w:rsid w:val="0011389D"/>
    <w:rsid w:val="00117890"/>
    <w:rsid w:val="001226D2"/>
    <w:rsid w:val="00126B3A"/>
    <w:rsid w:val="0012731A"/>
    <w:rsid w:val="00140549"/>
    <w:rsid w:val="00144A1A"/>
    <w:rsid w:val="001456DB"/>
    <w:rsid w:val="0014572A"/>
    <w:rsid w:val="0015303C"/>
    <w:rsid w:val="001530D0"/>
    <w:rsid w:val="00156B6C"/>
    <w:rsid w:val="0016054B"/>
    <w:rsid w:val="00166B25"/>
    <w:rsid w:val="001711A6"/>
    <w:rsid w:val="00171870"/>
    <w:rsid w:val="00173EDB"/>
    <w:rsid w:val="001740F7"/>
    <w:rsid w:val="00181187"/>
    <w:rsid w:val="001821E8"/>
    <w:rsid w:val="001901C8"/>
    <w:rsid w:val="00190206"/>
    <w:rsid w:val="001A005C"/>
    <w:rsid w:val="001B33A2"/>
    <w:rsid w:val="001C1A8E"/>
    <w:rsid w:val="001C6662"/>
    <w:rsid w:val="001C6DEC"/>
    <w:rsid w:val="001C7B84"/>
    <w:rsid w:val="001D4C09"/>
    <w:rsid w:val="001F3491"/>
    <w:rsid w:val="001F6088"/>
    <w:rsid w:val="00204D00"/>
    <w:rsid w:val="0020742E"/>
    <w:rsid w:val="002075D6"/>
    <w:rsid w:val="00212789"/>
    <w:rsid w:val="00212828"/>
    <w:rsid w:val="002130BA"/>
    <w:rsid w:val="002159F0"/>
    <w:rsid w:val="00217452"/>
    <w:rsid w:val="002234DF"/>
    <w:rsid w:val="00225803"/>
    <w:rsid w:val="00226592"/>
    <w:rsid w:val="0023198E"/>
    <w:rsid w:val="00232B5E"/>
    <w:rsid w:val="002335F9"/>
    <w:rsid w:val="00235DB7"/>
    <w:rsid w:val="00237413"/>
    <w:rsid w:val="00251F1D"/>
    <w:rsid w:val="00252BB8"/>
    <w:rsid w:val="00253BE3"/>
    <w:rsid w:val="002571D7"/>
    <w:rsid w:val="00261144"/>
    <w:rsid w:val="00265D6E"/>
    <w:rsid w:val="00273086"/>
    <w:rsid w:val="00274AEF"/>
    <w:rsid w:val="002771B1"/>
    <w:rsid w:val="00282A24"/>
    <w:rsid w:val="00283274"/>
    <w:rsid w:val="002861F3"/>
    <w:rsid w:val="002925EF"/>
    <w:rsid w:val="002951B3"/>
    <w:rsid w:val="0029623F"/>
    <w:rsid w:val="002A26A5"/>
    <w:rsid w:val="002A5232"/>
    <w:rsid w:val="002B18C1"/>
    <w:rsid w:val="002B213B"/>
    <w:rsid w:val="002B7507"/>
    <w:rsid w:val="002B7BE9"/>
    <w:rsid w:val="002B7F0E"/>
    <w:rsid w:val="002C1C41"/>
    <w:rsid w:val="002C22B6"/>
    <w:rsid w:val="002C567B"/>
    <w:rsid w:val="002D6A0E"/>
    <w:rsid w:val="002D78D7"/>
    <w:rsid w:val="002E7AEA"/>
    <w:rsid w:val="002F22B0"/>
    <w:rsid w:val="002F254F"/>
    <w:rsid w:val="002F4A79"/>
    <w:rsid w:val="002F5295"/>
    <w:rsid w:val="003010D2"/>
    <w:rsid w:val="003028D4"/>
    <w:rsid w:val="003047CA"/>
    <w:rsid w:val="00304865"/>
    <w:rsid w:val="0030657D"/>
    <w:rsid w:val="00307E4E"/>
    <w:rsid w:val="00322B8D"/>
    <w:rsid w:val="003251FE"/>
    <w:rsid w:val="00331AA0"/>
    <w:rsid w:val="0033333E"/>
    <w:rsid w:val="0035053C"/>
    <w:rsid w:val="00352C27"/>
    <w:rsid w:val="00353880"/>
    <w:rsid w:val="00353F47"/>
    <w:rsid w:val="003576F1"/>
    <w:rsid w:val="00363C76"/>
    <w:rsid w:val="00365D34"/>
    <w:rsid w:val="003661AC"/>
    <w:rsid w:val="003670BE"/>
    <w:rsid w:val="003675E3"/>
    <w:rsid w:val="00374FC3"/>
    <w:rsid w:val="00383AC0"/>
    <w:rsid w:val="00383CCB"/>
    <w:rsid w:val="00385D83"/>
    <w:rsid w:val="00386D6E"/>
    <w:rsid w:val="003904FF"/>
    <w:rsid w:val="00390E65"/>
    <w:rsid w:val="003921AE"/>
    <w:rsid w:val="003948D5"/>
    <w:rsid w:val="00394DC0"/>
    <w:rsid w:val="00397044"/>
    <w:rsid w:val="003A3926"/>
    <w:rsid w:val="003A4E71"/>
    <w:rsid w:val="003A5E7F"/>
    <w:rsid w:val="003B059A"/>
    <w:rsid w:val="003B1659"/>
    <w:rsid w:val="003B1DC4"/>
    <w:rsid w:val="003B2473"/>
    <w:rsid w:val="003B7D63"/>
    <w:rsid w:val="003C0969"/>
    <w:rsid w:val="003C22F8"/>
    <w:rsid w:val="003C48E7"/>
    <w:rsid w:val="003D0C49"/>
    <w:rsid w:val="003D2DFB"/>
    <w:rsid w:val="003D57B8"/>
    <w:rsid w:val="003D637B"/>
    <w:rsid w:val="003E06D7"/>
    <w:rsid w:val="003E22B4"/>
    <w:rsid w:val="003E460D"/>
    <w:rsid w:val="003E628D"/>
    <w:rsid w:val="003E7934"/>
    <w:rsid w:val="003F0F62"/>
    <w:rsid w:val="003F480E"/>
    <w:rsid w:val="003F49F0"/>
    <w:rsid w:val="003F4DB6"/>
    <w:rsid w:val="003F6882"/>
    <w:rsid w:val="003F784C"/>
    <w:rsid w:val="00400A12"/>
    <w:rsid w:val="00401206"/>
    <w:rsid w:val="0040385E"/>
    <w:rsid w:val="00413A5F"/>
    <w:rsid w:val="00414B1F"/>
    <w:rsid w:val="00421BC1"/>
    <w:rsid w:val="00422F7C"/>
    <w:rsid w:val="00423A57"/>
    <w:rsid w:val="004251D8"/>
    <w:rsid w:val="00425C4C"/>
    <w:rsid w:val="004268B2"/>
    <w:rsid w:val="004268CD"/>
    <w:rsid w:val="00430974"/>
    <w:rsid w:val="004323E1"/>
    <w:rsid w:val="00436F50"/>
    <w:rsid w:val="00444FF6"/>
    <w:rsid w:val="00446147"/>
    <w:rsid w:val="0045271B"/>
    <w:rsid w:val="00456842"/>
    <w:rsid w:val="00463322"/>
    <w:rsid w:val="0046613C"/>
    <w:rsid w:val="00471D72"/>
    <w:rsid w:val="00472810"/>
    <w:rsid w:val="00472C0D"/>
    <w:rsid w:val="004731EA"/>
    <w:rsid w:val="0047754A"/>
    <w:rsid w:val="00480951"/>
    <w:rsid w:val="004876C1"/>
    <w:rsid w:val="00493D09"/>
    <w:rsid w:val="0049544C"/>
    <w:rsid w:val="004A590E"/>
    <w:rsid w:val="004A6CCF"/>
    <w:rsid w:val="004B1BC5"/>
    <w:rsid w:val="004B32DE"/>
    <w:rsid w:val="004B4254"/>
    <w:rsid w:val="004C4F69"/>
    <w:rsid w:val="004C557B"/>
    <w:rsid w:val="004C636C"/>
    <w:rsid w:val="004C749C"/>
    <w:rsid w:val="004D0470"/>
    <w:rsid w:val="004D0CC8"/>
    <w:rsid w:val="004D2F74"/>
    <w:rsid w:val="004D7E9F"/>
    <w:rsid w:val="004E0422"/>
    <w:rsid w:val="004E4AEA"/>
    <w:rsid w:val="004E5821"/>
    <w:rsid w:val="004E6210"/>
    <w:rsid w:val="005003C2"/>
    <w:rsid w:val="0050352B"/>
    <w:rsid w:val="005043FA"/>
    <w:rsid w:val="00505F50"/>
    <w:rsid w:val="00510C74"/>
    <w:rsid w:val="00512AF5"/>
    <w:rsid w:val="00523C56"/>
    <w:rsid w:val="00524BF0"/>
    <w:rsid w:val="00532F9E"/>
    <w:rsid w:val="005334B7"/>
    <w:rsid w:val="00534D6C"/>
    <w:rsid w:val="005374FC"/>
    <w:rsid w:val="00542A81"/>
    <w:rsid w:val="005474D5"/>
    <w:rsid w:val="00547BC6"/>
    <w:rsid w:val="00551CDE"/>
    <w:rsid w:val="005525B8"/>
    <w:rsid w:val="00565E31"/>
    <w:rsid w:val="005709D7"/>
    <w:rsid w:val="00575201"/>
    <w:rsid w:val="00575F07"/>
    <w:rsid w:val="005765F2"/>
    <w:rsid w:val="005771EE"/>
    <w:rsid w:val="0058587D"/>
    <w:rsid w:val="00585A58"/>
    <w:rsid w:val="0058607B"/>
    <w:rsid w:val="005B0DEA"/>
    <w:rsid w:val="005C4DA8"/>
    <w:rsid w:val="005C58B3"/>
    <w:rsid w:val="005C62F5"/>
    <w:rsid w:val="005C691E"/>
    <w:rsid w:val="005D21CE"/>
    <w:rsid w:val="005D34C6"/>
    <w:rsid w:val="005E240A"/>
    <w:rsid w:val="005E45FC"/>
    <w:rsid w:val="005E4A56"/>
    <w:rsid w:val="005E5F8C"/>
    <w:rsid w:val="005F2B29"/>
    <w:rsid w:val="005F3F90"/>
    <w:rsid w:val="005F3FA0"/>
    <w:rsid w:val="005F70E1"/>
    <w:rsid w:val="00603FD0"/>
    <w:rsid w:val="00604500"/>
    <w:rsid w:val="0060589E"/>
    <w:rsid w:val="006111BB"/>
    <w:rsid w:val="00612A1C"/>
    <w:rsid w:val="00617A09"/>
    <w:rsid w:val="00620891"/>
    <w:rsid w:val="00621803"/>
    <w:rsid w:val="0062748E"/>
    <w:rsid w:val="0063154F"/>
    <w:rsid w:val="00634651"/>
    <w:rsid w:val="0064117F"/>
    <w:rsid w:val="00641F6D"/>
    <w:rsid w:val="0064295E"/>
    <w:rsid w:val="006472FD"/>
    <w:rsid w:val="00650DE9"/>
    <w:rsid w:val="00651D3A"/>
    <w:rsid w:val="00660714"/>
    <w:rsid w:val="006613A4"/>
    <w:rsid w:val="006638E8"/>
    <w:rsid w:val="0066495E"/>
    <w:rsid w:val="006653C7"/>
    <w:rsid w:val="006729BD"/>
    <w:rsid w:val="006729CD"/>
    <w:rsid w:val="00673151"/>
    <w:rsid w:val="00675CD9"/>
    <w:rsid w:val="00676126"/>
    <w:rsid w:val="006805CF"/>
    <w:rsid w:val="00693BDD"/>
    <w:rsid w:val="00695C75"/>
    <w:rsid w:val="006A4172"/>
    <w:rsid w:val="006A6902"/>
    <w:rsid w:val="006B5065"/>
    <w:rsid w:val="006C407D"/>
    <w:rsid w:val="006D125C"/>
    <w:rsid w:val="006D262B"/>
    <w:rsid w:val="006D41BA"/>
    <w:rsid w:val="006D6B22"/>
    <w:rsid w:val="006E0604"/>
    <w:rsid w:val="006E14EB"/>
    <w:rsid w:val="006E4C91"/>
    <w:rsid w:val="006E64E2"/>
    <w:rsid w:val="006E6E62"/>
    <w:rsid w:val="006F2DE5"/>
    <w:rsid w:val="006F2EE4"/>
    <w:rsid w:val="007039AE"/>
    <w:rsid w:val="00706EAA"/>
    <w:rsid w:val="0071122D"/>
    <w:rsid w:val="00711773"/>
    <w:rsid w:val="00714854"/>
    <w:rsid w:val="007221A3"/>
    <w:rsid w:val="007240E3"/>
    <w:rsid w:val="007248B5"/>
    <w:rsid w:val="0072597A"/>
    <w:rsid w:val="007269D0"/>
    <w:rsid w:val="00726D8D"/>
    <w:rsid w:val="0073066E"/>
    <w:rsid w:val="007325EE"/>
    <w:rsid w:val="0074373D"/>
    <w:rsid w:val="00747C60"/>
    <w:rsid w:val="00747CBE"/>
    <w:rsid w:val="00751641"/>
    <w:rsid w:val="007556C2"/>
    <w:rsid w:val="00757355"/>
    <w:rsid w:val="00764687"/>
    <w:rsid w:val="007703A1"/>
    <w:rsid w:val="00770500"/>
    <w:rsid w:val="00774CC8"/>
    <w:rsid w:val="00785BB3"/>
    <w:rsid w:val="00785CCF"/>
    <w:rsid w:val="00786796"/>
    <w:rsid w:val="00787C5B"/>
    <w:rsid w:val="00790B41"/>
    <w:rsid w:val="00793AE4"/>
    <w:rsid w:val="00793DD2"/>
    <w:rsid w:val="00795C56"/>
    <w:rsid w:val="007974E8"/>
    <w:rsid w:val="007A658D"/>
    <w:rsid w:val="007B0397"/>
    <w:rsid w:val="007B1702"/>
    <w:rsid w:val="007B2CC2"/>
    <w:rsid w:val="007B583A"/>
    <w:rsid w:val="007B6291"/>
    <w:rsid w:val="007C085B"/>
    <w:rsid w:val="007C68D7"/>
    <w:rsid w:val="007D0751"/>
    <w:rsid w:val="007D1CD3"/>
    <w:rsid w:val="007D5DE1"/>
    <w:rsid w:val="007D6879"/>
    <w:rsid w:val="007E2225"/>
    <w:rsid w:val="007E235A"/>
    <w:rsid w:val="007F2B69"/>
    <w:rsid w:val="007F326C"/>
    <w:rsid w:val="007F7C1B"/>
    <w:rsid w:val="008121D9"/>
    <w:rsid w:val="008155D6"/>
    <w:rsid w:val="00815D76"/>
    <w:rsid w:val="00816548"/>
    <w:rsid w:val="00816E86"/>
    <w:rsid w:val="008225C1"/>
    <w:rsid w:val="00825EAB"/>
    <w:rsid w:val="00826583"/>
    <w:rsid w:val="008310E0"/>
    <w:rsid w:val="00835927"/>
    <w:rsid w:val="008417BC"/>
    <w:rsid w:val="00841C20"/>
    <w:rsid w:val="0084417A"/>
    <w:rsid w:val="00846D97"/>
    <w:rsid w:val="00850036"/>
    <w:rsid w:val="00850C69"/>
    <w:rsid w:val="00854D12"/>
    <w:rsid w:val="00857AC6"/>
    <w:rsid w:val="00863CB1"/>
    <w:rsid w:val="0087134E"/>
    <w:rsid w:val="00872942"/>
    <w:rsid w:val="00875485"/>
    <w:rsid w:val="00880FA3"/>
    <w:rsid w:val="00882145"/>
    <w:rsid w:val="00884478"/>
    <w:rsid w:val="0088460A"/>
    <w:rsid w:val="008846E9"/>
    <w:rsid w:val="0089585B"/>
    <w:rsid w:val="008A288F"/>
    <w:rsid w:val="008A5E81"/>
    <w:rsid w:val="008A5F66"/>
    <w:rsid w:val="008A657B"/>
    <w:rsid w:val="008B00B9"/>
    <w:rsid w:val="008B1E84"/>
    <w:rsid w:val="008B3638"/>
    <w:rsid w:val="008B3E50"/>
    <w:rsid w:val="008B5D76"/>
    <w:rsid w:val="008B74FD"/>
    <w:rsid w:val="008B7CC7"/>
    <w:rsid w:val="008C570B"/>
    <w:rsid w:val="008C62A8"/>
    <w:rsid w:val="008D7D62"/>
    <w:rsid w:val="008E1187"/>
    <w:rsid w:val="008E360B"/>
    <w:rsid w:val="008E3A31"/>
    <w:rsid w:val="008E3F64"/>
    <w:rsid w:val="008E6D41"/>
    <w:rsid w:val="008E742E"/>
    <w:rsid w:val="008F0BCD"/>
    <w:rsid w:val="008F1831"/>
    <w:rsid w:val="008F22A7"/>
    <w:rsid w:val="008F3B6F"/>
    <w:rsid w:val="008F4AA8"/>
    <w:rsid w:val="008F7E96"/>
    <w:rsid w:val="0090210D"/>
    <w:rsid w:val="00902A8D"/>
    <w:rsid w:val="009079CA"/>
    <w:rsid w:val="00912047"/>
    <w:rsid w:val="00912ED9"/>
    <w:rsid w:val="00917E94"/>
    <w:rsid w:val="00922496"/>
    <w:rsid w:val="00922C1A"/>
    <w:rsid w:val="00927297"/>
    <w:rsid w:val="00931C82"/>
    <w:rsid w:val="00931E8C"/>
    <w:rsid w:val="00934A8C"/>
    <w:rsid w:val="00934BF5"/>
    <w:rsid w:val="009405D2"/>
    <w:rsid w:val="00942AD5"/>
    <w:rsid w:val="00944781"/>
    <w:rsid w:val="00947AAF"/>
    <w:rsid w:val="009546FC"/>
    <w:rsid w:val="009561E1"/>
    <w:rsid w:val="009643ED"/>
    <w:rsid w:val="00964AE9"/>
    <w:rsid w:val="00965283"/>
    <w:rsid w:val="009665E3"/>
    <w:rsid w:val="009668A0"/>
    <w:rsid w:val="00966F3E"/>
    <w:rsid w:val="00972272"/>
    <w:rsid w:val="00976CED"/>
    <w:rsid w:val="009840EA"/>
    <w:rsid w:val="00986948"/>
    <w:rsid w:val="00991147"/>
    <w:rsid w:val="00996DDD"/>
    <w:rsid w:val="009A0898"/>
    <w:rsid w:val="009A1205"/>
    <w:rsid w:val="009A1AC5"/>
    <w:rsid w:val="009A3617"/>
    <w:rsid w:val="009A5FEB"/>
    <w:rsid w:val="009A718D"/>
    <w:rsid w:val="009B107F"/>
    <w:rsid w:val="009B1A3B"/>
    <w:rsid w:val="009B6141"/>
    <w:rsid w:val="009B628A"/>
    <w:rsid w:val="009C415E"/>
    <w:rsid w:val="009C4D37"/>
    <w:rsid w:val="009C5760"/>
    <w:rsid w:val="009E22D2"/>
    <w:rsid w:val="009E3C01"/>
    <w:rsid w:val="009E3D35"/>
    <w:rsid w:val="009F4A42"/>
    <w:rsid w:val="009F5EE3"/>
    <w:rsid w:val="009F6C2B"/>
    <w:rsid w:val="00A05D37"/>
    <w:rsid w:val="00A15D74"/>
    <w:rsid w:val="00A1646B"/>
    <w:rsid w:val="00A20F71"/>
    <w:rsid w:val="00A247A6"/>
    <w:rsid w:val="00A26987"/>
    <w:rsid w:val="00A31F8C"/>
    <w:rsid w:val="00A35399"/>
    <w:rsid w:val="00A40D79"/>
    <w:rsid w:val="00A42007"/>
    <w:rsid w:val="00A42240"/>
    <w:rsid w:val="00A52FE5"/>
    <w:rsid w:val="00A64B49"/>
    <w:rsid w:val="00A65CE5"/>
    <w:rsid w:val="00A66043"/>
    <w:rsid w:val="00A67B37"/>
    <w:rsid w:val="00A67D5C"/>
    <w:rsid w:val="00A75EE8"/>
    <w:rsid w:val="00A7778A"/>
    <w:rsid w:val="00A81F91"/>
    <w:rsid w:val="00A83AEB"/>
    <w:rsid w:val="00A85DF7"/>
    <w:rsid w:val="00A8799F"/>
    <w:rsid w:val="00A920B5"/>
    <w:rsid w:val="00A94D8A"/>
    <w:rsid w:val="00A970A9"/>
    <w:rsid w:val="00AA27AB"/>
    <w:rsid w:val="00AA4AA1"/>
    <w:rsid w:val="00AA5EE3"/>
    <w:rsid w:val="00AA68B6"/>
    <w:rsid w:val="00AA7E27"/>
    <w:rsid w:val="00AB0613"/>
    <w:rsid w:val="00AB0EDC"/>
    <w:rsid w:val="00AB4C0D"/>
    <w:rsid w:val="00AB565F"/>
    <w:rsid w:val="00AC0401"/>
    <w:rsid w:val="00AC2CEE"/>
    <w:rsid w:val="00AC3596"/>
    <w:rsid w:val="00AC3BE5"/>
    <w:rsid w:val="00AC6C95"/>
    <w:rsid w:val="00AD258C"/>
    <w:rsid w:val="00AD5E1E"/>
    <w:rsid w:val="00AD6A54"/>
    <w:rsid w:val="00AD6E52"/>
    <w:rsid w:val="00AE0A8B"/>
    <w:rsid w:val="00AE33ED"/>
    <w:rsid w:val="00AE4E5B"/>
    <w:rsid w:val="00AE724F"/>
    <w:rsid w:val="00AE7704"/>
    <w:rsid w:val="00AF36AA"/>
    <w:rsid w:val="00B04599"/>
    <w:rsid w:val="00B04F4B"/>
    <w:rsid w:val="00B05073"/>
    <w:rsid w:val="00B10ACF"/>
    <w:rsid w:val="00B14177"/>
    <w:rsid w:val="00B20E8B"/>
    <w:rsid w:val="00B235F1"/>
    <w:rsid w:val="00B23DB4"/>
    <w:rsid w:val="00B24577"/>
    <w:rsid w:val="00B31D34"/>
    <w:rsid w:val="00B31E22"/>
    <w:rsid w:val="00B34AEA"/>
    <w:rsid w:val="00B34C04"/>
    <w:rsid w:val="00B34F48"/>
    <w:rsid w:val="00B34F83"/>
    <w:rsid w:val="00B41EB0"/>
    <w:rsid w:val="00B42365"/>
    <w:rsid w:val="00B61929"/>
    <w:rsid w:val="00B70E80"/>
    <w:rsid w:val="00B73D02"/>
    <w:rsid w:val="00B77097"/>
    <w:rsid w:val="00B8044B"/>
    <w:rsid w:val="00B81C1E"/>
    <w:rsid w:val="00B86FE1"/>
    <w:rsid w:val="00B929EF"/>
    <w:rsid w:val="00B96480"/>
    <w:rsid w:val="00B96A6E"/>
    <w:rsid w:val="00B978A0"/>
    <w:rsid w:val="00BA2945"/>
    <w:rsid w:val="00BA511D"/>
    <w:rsid w:val="00BA7A58"/>
    <w:rsid w:val="00BB077E"/>
    <w:rsid w:val="00BB6DBD"/>
    <w:rsid w:val="00BB79B5"/>
    <w:rsid w:val="00BC58F1"/>
    <w:rsid w:val="00BC6C45"/>
    <w:rsid w:val="00BC6FBD"/>
    <w:rsid w:val="00BD1651"/>
    <w:rsid w:val="00BD217A"/>
    <w:rsid w:val="00BD4B28"/>
    <w:rsid w:val="00BD4EF3"/>
    <w:rsid w:val="00BE261F"/>
    <w:rsid w:val="00BE4E71"/>
    <w:rsid w:val="00BE4F1F"/>
    <w:rsid w:val="00BF3085"/>
    <w:rsid w:val="00BF315C"/>
    <w:rsid w:val="00BF3BCF"/>
    <w:rsid w:val="00BF60FE"/>
    <w:rsid w:val="00C0409A"/>
    <w:rsid w:val="00C10322"/>
    <w:rsid w:val="00C153AB"/>
    <w:rsid w:val="00C16B36"/>
    <w:rsid w:val="00C3155A"/>
    <w:rsid w:val="00C35393"/>
    <w:rsid w:val="00C361C2"/>
    <w:rsid w:val="00C43E1C"/>
    <w:rsid w:val="00C44E8B"/>
    <w:rsid w:val="00C50065"/>
    <w:rsid w:val="00C51D59"/>
    <w:rsid w:val="00C555C8"/>
    <w:rsid w:val="00C60455"/>
    <w:rsid w:val="00C618D6"/>
    <w:rsid w:val="00C662BA"/>
    <w:rsid w:val="00C75EDC"/>
    <w:rsid w:val="00C77A4A"/>
    <w:rsid w:val="00C80630"/>
    <w:rsid w:val="00C81008"/>
    <w:rsid w:val="00C93A5D"/>
    <w:rsid w:val="00CA06EB"/>
    <w:rsid w:val="00CA4BB7"/>
    <w:rsid w:val="00CA56F3"/>
    <w:rsid w:val="00CA6643"/>
    <w:rsid w:val="00CA7368"/>
    <w:rsid w:val="00CC0B0B"/>
    <w:rsid w:val="00CC2F79"/>
    <w:rsid w:val="00CC4771"/>
    <w:rsid w:val="00CC7EFB"/>
    <w:rsid w:val="00CD12EA"/>
    <w:rsid w:val="00CD270B"/>
    <w:rsid w:val="00CD321E"/>
    <w:rsid w:val="00CD6410"/>
    <w:rsid w:val="00CE470B"/>
    <w:rsid w:val="00CE4881"/>
    <w:rsid w:val="00CE5379"/>
    <w:rsid w:val="00CE6AE8"/>
    <w:rsid w:val="00CE7994"/>
    <w:rsid w:val="00CF40DF"/>
    <w:rsid w:val="00CF69B2"/>
    <w:rsid w:val="00D0451B"/>
    <w:rsid w:val="00D057A5"/>
    <w:rsid w:val="00D0605D"/>
    <w:rsid w:val="00D07554"/>
    <w:rsid w:val="00D120DE"/>
    <w:rsid w:val="00D163C1"/>
    <w:rsid w:val="00D2609F"/>
    <w:rsid w:val="00D31A08"/>
    <w:rsid w:val="00D32EFF"/>
    <w:rsid w:val="00D34E22"/>
    <w:rsid w:val="00D36E1F"/>
    <w:rsid w:val="00D36E2D"/>
    <w:rsid w:val="00D41673"/>
    <w:rsid w:val="00D4556D"/>
    <w:rsid w:val="00D45C5E"/>
    <w:rsid w:val="00D477CC"/>
    <w:rsid w:val="00D50ED4"/>
    <w:rsid w:val="00D5192B"/>
    <w:rsid w:val="00D54F51"/>
    <w:rsid w:val="00D6141A"/>
    <w:rsid w:val="00D63196"/>
    <w:rsid w:val="00D647E0"/>
    <w:rsid w:val="00D7044C"/>
    <w:rsid w:val="00D75101"/>
    <w:rsid w:val="00D842B5"/>
    <w:rsid w:val="00D85891"/>
    <w:rsid w:val="00D95A37"/>
    <w:rsid w:val="00DA0E1C"/>
    <w:rsid w:val="00DA24EE"/>
    <w:rsid w:val="00DA2FCC"/>
    <w:rsid w:val="00DA636C"/>
    <w:rsid w:val="00DB1744"/>
    <w:rsid w:val="00DB1E2A"/>
    <w:rsid w:val="00DB5215"/>
    <w:rsid w:val="00DB7524"/>
    <w:rsid w:val="00DC0CBF"/>
    <w:rsid w:val="00DC4006"/>
    <w:rsid w:val="00DC5B85"/>
    <w:rsid w:val="00DD3B06"/>
    <w:rsid w:val="00DE1A25"/>
    <w:rsid w:val="00DE52DC"/>
    <w:rsid w:val="00DF4385"/>
    <w:rsid w:val="00DF5266"/>
    <w:rsid w:val="00DF643D"/>
    <w:rsid w:val="00E05856"/>
    <w:rsid w:val="00E07D7A"/>
    <w:rsid w:val="00E07F53"/>
    <w:rsid w:val="00E12D2F"/>
    <w:rsid w:val="00E22D77"/>
    <w:rsid w:val="00E231AE"/>
    <w:rsid w:val="00E248C1"/>
    <w:rsid w:val="00E275BB"/>
    <w:rsid w:val="00E27827"/>
    <w:rsid w:val="00E27A9B"/>
    <w:rsid w:val="00E27EA9"/>
    <w:rsid w:val="00E326A9"/>
    <w:rsid w:val="00E32A3E"/>
    <w:rsid w:val="00E51535"/>
    <w:rsid w:val="00E529AE"/>
    <w:rsid w:val="00E572D1"/>
    <w:rsid w:val="00E61BEF"/>
    <w:rsid w:val="00E65C71"/>
    <w:rsid w:val="00E70528"/>
    <w:rsid w:val="00E73568"/>
    <w:rsid w:val="00E7393C"/>
    <w:rsid w:val="00E74DFB"/>
    <w:rsid w:val="00E82D8F"/>
    <w:rsid w:val="00E91DDD"/>
    <w:rsid w:val="00E94F12"/>
    <w:rsid w:val="00EA2416"/>
    <w:rsid w:val="00EB3E62"/>
    <w:rsid w:val="00EB6A56"/>
    <w:rsid w:val="00EB6FF9"/>
    <w:rsid w:val="00EC2AC2"/>
    <w:rsid w:val="00ED2C3A"/>
    <w:rsid w:val="00ED3D74"/>
    <w:rsid w:val="00ED6924"/>
    <w:rsid w:val="00EE0A59"/>
    <w:rsid w:val="00EE14E2"/>
    <w:rsid w:val="00EE18A8"/>
    <w:rsid w:val="00EF529C"/>
    <w:rsid w:val="00EF646B"/>
    <w:rsid w:val="00F01FB7"/>
    <w:rsid w:val="00F03DFF"/>
    <w:rsid w:val="00F047C7"/>
    <w:rsid w:val="00F06923"/>
    <w:rsid w:val="00F109E3"/>
    <w:rsid w:val="00F2275D"/>
    <w:rsid w:val="00F230BD"/>
    <w:rsid w:val="00F263EB"/>
    <w:rsid w:val="00F4536F"/>
    <w:rsid w:val="00F45436"/>
    <w:rsid w:val="00F47989"/>
    <w:rsid w:val="00F52F2E"/>
    <w:rsid w:val="00F5309D"/>
    <w:rsid w:val="00F53FC6"/>
    <w:rsid w:val="00F60FB8"/>
    <w:rsid w:val="00F634CF"/>
    <w:rsid w:val="00F63C46"/>
    <w:rsid w:val="00F654F2"/>
    <w:rsid w:val="00F720EA"/>
    <w:rsid w:val="00F73AF2"/>
    <w:rsid w:val="00F74B66"/>
    <w:rsid w:val="00F76AC5"/>
    <w:rsid w:val="00F827E1"/>
    <w:rsid w:val="00F83995"/>
    <w:rsid w:val="00F83AF8"/>
    <w:rsid w:val="00F83CC5"/>
    <w:rsid w:val="00F83D8D"/>
    <w:rsid w:val="00F92D6E"/>
    <w:rsid w:val="00F92FC8"/>
    <w:rsid w:val="00F97983"/>
    <w:rsid w:val="00FA4BA0"/>
    <w:rsid w:val="00FA5DD8"/>
    <w:rsid w:val="00FA78C4"/>
    <w:rsid w:val="00FB0EBA"/>
    <w:rsid w:val="00FC1D8B"/>
    <w:rsid w:val="00FC1D98"/>
    <w:rsid w:val="00FC2D65"/>
    <w:rsid w:val="00FD0B0C"/>
    <w:rsid w:val="00FD2469"/>
    <w:rsid w:val="00FD5BC3"/>
    <w:rsid w:val="00FE0F57"/>
    <w:rsid w:val="00FE75EE"/>
    <w:rsid w:val="00FF0273"/>
    <w:rsid w:val="00FF06C1"/>
    <w:rsid w:val="00FF216A"/>
    <w:rsid w:val="00FF33A8"/>
    <w:rsid w:val="00FF6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5EDAB0"/>
  <w15:chartTrackingRefBased/>
  <w15:docId w15:val="{52A11DD7-5DA1-48B5-B62F-BB1F62618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49F0"/>
  </w:style>
  <w:style w:type="paragraph" w:styleId="Heading1">
    <w:name w:val="heading 1"/>
    <w:basedOn w:val="Normal"/>
    <w:next w:val="Normal"/>
    <w:link w:val="Heading1Char"/>
    <w:uiPriority w:val="9"/>
    <w:qFormat/>
    <w:rsid w:val="00A65C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752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D78D7"/>
    <w:rPr>
      <w:color w:val="808080"/>
    </w:rPr>
  </w:style>
  <w:style w:type="character" w:customStyle="1" w:styleId="apple-converted-space">
    <w:name w:val="apple-converted-space"/>
    <w:basedOn w:val="DefaultParagraphFont"/>
    <w:rsid w:val="00FC1D8B"/>
  </w:style>
  <w:style w:type="paragraph" w:styleId="NormalWeb">
    <w:name w:val="Normal (Web)"/>
    <w:basedOn w:val="Normal"/>
    <w:uiPriority w:val="99"/>
    <w:unhideWhenUsed/>
    <w:rsid w:val="00FC1D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B3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3A2"/>
  </w:style>
  <w:style w:type="paragraph" w:styleId="Footer">
    <w:name w:val="footer"/>
    <w:basedOn w:val="Normal"/>
    <w:link w:val="FooterChar"/>
    <w:uiPriority w:val="99"/>
    <w:unhideWhenUsed/>
    <w:rsid w:val="001B3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3A2"/>
  </w:style>
  <w:style w:type="paragraph" w:styleId="Caption">
    <w:name w:val="caption"/>
    <w:basedOn w:val="Normal"/>
    <w:next w:val="Normal"/>
    <w:uiPriority w:val="35"/>
    <w:unhideWhenUsed/>
    <w:qFormat/>
    <w:rsid w:val="00AC6C9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29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E79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793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65C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08060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930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1268E0-1124-49D2-ABD5-21408D306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90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Haritha Bavireddy</dc:creator>
  <cp:keywords/>
  <dc:description/>
  <cp:lastModifiedBy>Edward Eisenberger</cp:lastModifiedBy>
  <cp:revision>16</cp:revision>
  <dcterms:created xsi:type="dcterms:W3CDTF">2021-01-28T18:49:00Z</dcterms:created>
  <dcterms:modified xsi:type="dcterms:W3CDTF">2021-04-11T19:37:00Z</dcterms:modified>
</cp:coreProperties>
</file>